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bookmarkStart w:id="20" w:name="internship-application-letter"/>
    <w:p>
      <w:pPr>
        <w:pStyle w:val="Heading1"/>
      </w:pPr>
      <w:r>
        <w:t xml:space="preserve">INTERNSHIP APPLICATION LETTER</w:t>
      </w:r>
    </w:p>
    <w:p>
      <w:pPr>
        <w:pStyle w:val="FirstParagraph"/>
      </w:pPr>
      <w:r>
        <w:t xml:space="preserve">FOR VETERINARIAN INTERNSHIP POSITION IN BEIJING, CHINA</w:t>
      </w:r>
    </w:p>
    <w:bookmarkEnd w:id="20"/>
    <w:p>
      <w:pPr>
        <w:pStyle w:val="BodyText"/>
      </w:pPr>
      <w:r>
        <w:t xml:space="preserve">[Date]</w:t>
      </w:r>
    </w:p>
    <w:p>
      <w:pPr>
        <w:pStyle w:val="BodyText"/>
      </w:pPr>
      <w:r>
        <w:t xml:space="preserve">Hiring Manager</w:t>
      </w:r>
    </w:p>
    <w:p>
      <w:pPr>
        <w:pStyle w:val="BodyText"/>
      </w:pPr>
      <w:r>
        <w:t xml:space="preserve">Beijing Animal Health Center (BHC)</w:t>
      </w:r>
    </w:p>
    <w:p>
      <w:pPr>
        <w:pStyle w:val="BodyText"/>
      </w:pPr>
      <w:r>
        <w:t xml:space="preserve">No. 88, Zhongguancun Street</w:t>
      </w:r>
    </w:p>
    <w:p>
      <w:pPr>
        <w:pStyle w:val="BodyText"/>
      </w:pPr>
      <w:r>
        <w:t xml:space="preserve">Beijing, China 100084</w:t>
      </w:r>
    </w:p>
    <w:bookmarkStart w:id="21" w:name="X0e134e4e7e00e65b1baad1d62cf6cfcd7628fb6"/>
    <w:p>
      <w:pPr>
        <w:pStyle w:val="Heading2"/>
      </w:pPr>
      <w:r>
        <w:t xml:space="preserve">Subject: Application for Veterinary Internship Position – Passionate Student Seeking to Contribute to Beijing's Animal Health Ecosystem</w:t>
      </w:r>
    </w:p>
    <w:bookmarkEnd w:id="21"/>
    <w:p>
      <w:pPr>
        <w:pStyle w:val="FirstParagraph"/>
      </w:pPr>
      <w:r>
        <w:t xml:space="preserve">Dear Hiring Manager,</w:t>
      </w:r>
    </w:p>
    <w:p>
      <w:pPr>
        <w:pStyle w:val="BodyText"/>
      </w:pPr>
      <w:r>
        <w:t xml:space="preserve">It is with profound enthusiasm that I submit my</w:t>
      </w:r>
      <w:r>
        <w:t xml:space="preserve"> </w:t>
      </w:r>
      <w:r>
        <w:rPr>
          <w:iCs/>
          <w:i/>
        </w:rPr>
        <w:t xml:space="preserve">Internship Application Letter</w:t>
      </w:r>
      <w:r>
        <w:t xml:space="preserve"> </w:t>
      </w:r>
      <w:r>
        <w:t xml:space="preserve">for the Veterinary Internship position at the Beijing Animal Health Center (BHC). As a dedicated veterinary student at the College of Veterinary Medicine in [Your University], I have meticulously prepared to contribute to China's evolving animal healthcare landscape, particularly within the dynamic environment of</w:t>
      </w:r>
      <w:r>
        <w:t xml:space="preserve"> </w:t>
      </w:r>
      <w:r>
        <w:rPr>
          <w:bCs/>
          <w:b/>
        </w:rPr>
        <w:t xml:space="preserve">China Beijing</w:t>
      </w:r>
      <w:r>
        <w:t xml:space="preserve">. My academic journey, hands-on experiences, and deep cultural appreciation for China's holistic approach to animal welfare align precisely with BHC's mission of advancing veterinary excellence in one of Asia's most vibrant metropolises.</w:t>
      </w:r>
    </w:p>
    <w:p>
      <w:pPr>
        <w:pStyle w:val="BodyText"/>
      </w:pPr>
      <w:r>
        <w:t xml:space="preserve">My fascination with veterinary medicine began during childhood in [Your Hometown], where I volunteered at local animal shelters and assisted rural veterinarians. This early exposure crystallized my commitment to becoming a compassionate</w:t>
      </w:r>
      <w:r>
        <w:t xml:space="preserve"> </w:t>
      </w:r>
      <w:r>
        <w:rPr>
          <w:bCs/>
          <w:b/>
        </w:rPr>
        <w:t xml:space="preserve">Veterinarian</w:t>
      </w:r>
      <w:r>
        <w:t xml:space="preserve"> </w:t>
      </w:r>
      <w:r>
        <w:t xml:space="preserve">who bridges traditional Chinese medical practices with modern Western techniques. At university, I achieved a 3.8/4.0 GPA while specializing in Comparative Medicine and Zoonotic Diseases – subjects of critical relevance to Beijing's urban animal population and its unique public health challenges. My honors thesis on "The Integration of Traditional Chinese Veterinary Medicine (TCVM) in Urban Canine Care" involved fieldwork at [Local Clinic Name], where I observed how TCVM principles complement conventional treatments for common ailments like skin disorders and gastrointestinal issues prevalent among Beijing's pet population.</w:t>
      </w:r>
    </w:p>
    <w:p>
      <w:pPr>
        <w:pStyle w:val="BodyText"/>
      </w:pPr>
      <w:r>
        <w:t xml:space="preserve">What particularly motivates me to pursue this internship in</w:t>
      </w:r>
      <w:r>
        <w:t xml:space="preserve"> </w:t>
      </w:r>
      <w:r>
        <w:rPr>
          <w:bCs/>
          <w:b/>
        </w:rPr>
        <w:t xml:space="preserve">China Beijing</w:t>
      </w:r>
      <w:r>
        <w:t xml:space="preserve"> </w:t>
      </w:r>
      <w:r>
        <w:t xml:space="preserve">is the city's pivotal role as a hub for veterinary innovation. As China's capital, Beijing hosts the National Veterinary Research Institute, numerous international animal welfare organizations, and a rapidly growing pet industry (with over 100 million pets across urban centers). The recent expansion of veterinary services at BHC to include wildlife rehabilitation programs for species like giant pandas and migratory birds deeply resonates with my aspiration to contribute to conservation-oriented medicine. I am especially eager to learn how BHC navigates the complex intersection of high-density urban living, cultural attitudes toward animal care, and advanced medical protocols – a challenge perfectly emblematic of Beijing's unique veterinary landscape.</w:t>
      </w:r>
    </w:p>
    <w:p>
      <w:pPr>
        <w:pStyle w:val="BodyText"/>
      </w:pPr>
      <w:r>
        <w:t xml:space="preserve">During my academic tenure, I have developed practical skills directly applicable to your internship program. In my third-year externship at [University Veterinary Clinic], I assisted in 30+ spay/neuter surgeries and managed medical records for over 200 patients weekly. I also spearheaded a campus initiative to establish low-cost vaccination drives for community dogs, which required navigating bureaucratic processes with local authorities – a skill set crucial for operating effectively within Beijing's regulatory framework. My fluency in Mandarin (HSK Level 5) and basic knowledge of Chinese veterinary terminology enable me to engage respectfully with clients and colleagues, while my understanding of Chinese cultural values regarding animal companionship ensures I can provide culturally competent care.</w:t>
      </w:r>
    </w:p>
    <w:p>
      <w:pPr>
        <w:pStyle w:val="BodyText"/>
      </w:pPr>
      <w:r>
        <w:t xml:space="preserve">I am equally committed to learning from Beijing's veterinary community. Having studied China's One Health policy framework for over a year, I recognize the critical need for veterinarians who understand how human, animal, and environmental health intersect in megacities like Beijing. I aim to contribute by assisting in BHC's ongoing studies on rabies control strategies and participating in outreach programs that educate Beijing residents about responsible pet ownership – especially as the city’s pet ownership rate grows by 12% annually according to the 2023 China Pet Industry Report. My academic focus on antimicrobial resistance management aligns with your center's research priorities, and I am eager to support data collection efforts for your upcoming publication on emerging pathogens in urban wildlife.</w:t>
      </w:r>
    </w:p>
    <w:p>
      <w:pPr>
        <w:pStyle w:val="BodyText"/>
      </w:pPr>
      <w:r>
        <w:t xml:space="preserve">Beyond technical skills, I bring a deep respect for Beijing’s cultural context. Having spent two summers volunteering at a veterinary clinic in Chengdu (serving as my gateway to understanding Chinese veterinary culture), I observed how practitioners balance scientific rigor with traditional philosophies – such as using herbal remedies alongside antibiotics. This holistic perspective is essential for effective practice in</w:t>
      </w:r>
      <w:r>
        <w:t xml:space="preserve"> </w:t>
      </w:r>
      <w:r>
        <w:rPr>
          <w:bCs/>
          <w:b/>
        </w:rPr>
        <w:t xml:space="preserve">China Beijing</w:t>
      </w:r>
      <w:r>
        <w:t xml:space="preserve">, where many families seek integrative approaches. I am prepared to immerse myself fully in this environment, adapting my communication style to build trust with both Chinese pet owners and international colleagues.</w:t>
      </w:r>
    </w:p>
    <w:p>
      <w:pPr>
        <w:pStyle w:val="BodyText"/>
      </w:pPr>
      <w:r>
        <w:t xml:space="preserve">The opportunity to serve as a Veterinary Intern at BHC represents far more than career advancement – it is a chance to contribute meaningfully to China's evolving animal health ecosystem. I am confident that my academic foundation, cultural sensitivity, and hands-on experience position me to immediately support your team while absorbing invaluable knowledge under your esteemed guidance. My goal is not merely to complete an internship, but to emerge as a</w:t>
      </w:r>
      <w:r>
        <w:t xml:space="preserve"> </w:t>
      </w:r>
      <w:r>
        <w:rPr>
          <w:bCs/>
          <w:b/>
        </w:rPr>
        <w:t xml:space="preserve">Veterinarian</w:t>
      </w:r>
      <w:r>
        <w:t xml:space="preserve"> </w:t>
      </w:r>
      <w:r>
        <w:t xml:space="preserve">who embodies the spirit of innovation and compassion exemplified by BHC in the heart of Beijing.</w:t>
      </w:r>
    </w:p>
    <w:p>
      <w:pPr>
        <w:pStyle w:val="BodyText"/>
      </w:pPr>
      <w:r>
        <w:t xml:space="preserve">Thank you for considering my</w:t>
      </w:r>
      <w:r>
        <w:t xml:space="preserve"> </w:t>
      </w:r>
      <w:r>
        <w:rPr>
          <w:iCs/>
          <w:i/>
        </w:rPr>
        <w:t xml:space="preserve">Internship Application Letter</w:t>
      </w:r>
      <w:r>
        <w:t xml:space="preserve">. I have attached my resume, academic transcripts, and a letter of recommendation from Professor [Name] at [University], who witnessed my dedication during our TCVM research project. I welcome the opportunity to discuss how my skills align with BHC's objectives during an interview at your convenience. Beijing’s veterinary community is poised for transformative growth, and I am eager to be part of this journey.</w:t>
      </w:r>
    </w:p>
    <w:p>
      <w:pPr>
        <w:pStyle w:val="BodyText"/>
      </w:pPr>
      <w:r>
        <w:t xml:space="preserve">Respectfully,</w:t>
      </w:r>
    </w:p>
    <w:p>
      <w:pPr>
        <w:pStyle w:val="BodyText"/>
      </w:pPr>
      <w:r>
        <w:t xml:space="preserve">[Your Full Name]</w:t>
      </w:r>
    </w:p>
    <w:p>
      <w:pPr>
        <w:pStyle w:val="BodyText"/>
      </w:pPr>
      <w:r>
        <w:t xml:space="preserve">Final-Year Veterinary Medicine Student | [University Name]</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Medicine</dc:title>
  <dc:creator/>
  <dc:language>en</dc:language>
  <cp:keywords/>
  <dcterms:created xsi:type="dcterms:W3CDTF">2026-07-21T01:01:42Z</dcterms:created>
  <dcterms:modified xsi:type="dcterms:W3CDTF">2026-07-21T01:01:42Z</dcterms:modified>
</cp:coreProperties>
</file>

<file path=docProps/custom.xml><?xml version="1.0" encoding="utf-8"?>
<Properties xmlns="http://schemas.openxmlformats.org/officeDocument/2006/custom-properties" xmlns:vt="http://schemas.openxmlformats.org/officeDocument/2006/docPropsVTypes"/>
</file>